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rogram</w:t>
      </w:r>
      <w:r>
        <w:t xml:space="preserve"> </w:t>
      </w:r>
      <w:r>
        <w:t xml:space="preserve">-</w:t>
      </w:r>
      <w:r>
        <w:t xml:space="preserve"> </w:t>
      </w:r>
      <w:r>
        <w:t xml:space="preserve">Qatar</w:t>
      </w:r>
      <w:r>
        <w:t xml:space="preserve"> </w:t>
      </w:r>
      <w:r>
        <w:t xml:space="preserve">Doha</w:t>
      </w:r>
    </w:p>
    <w:bookmarkStart w:id="21" w:name="X37df8e5dfa6d761d8c9a272d75bc4c9a9a9eb35"/>
    <w:p>
      <w:pPr>
        <w:pStyle w:val="Heading1"/>
      </w:pPr>
      <w:r>
        <w:t xml:space="preserve">SCHOLARSHIP APPLICATION LETTER FOR ADVANCED MECHANIC TRAINING PROGRAM</w:t>
      </w:r>
    </w:p>
    <w:p>
      <w:pPr>
        <w:pStyle w:val="FirstParagraph"/>
      </w:pPr>
      <w:r>
        <w:t xml:space="preserve">Date: October 26, 2023</w:t>
      </w:r>
    </w:p>
    <w:p>
      <w:pPr>
        <w:pStyle w:val="BodyText"/>
      </w:pPr>
      <w:r>
        <w:t xml:space="preserve">Admissions Committee</w:t>
      </w:r>
      <w:r>
        <w:br/>
      </w:r>
      <w:r>
        <w:t xml:space="preserve">Qatar Automotive Institute (QAI)</w:t>
      </w:r>
      <w:r>
        <w:br/>
      </w:r>
      <w:r>
        <w:t xml:space="preserve">Doha, State of Qatar</w:t>
      </w:r>
    </w:p>
    <w:bookmarkStart w:id="20" w:name="Xa66f013e6753f9df2e82d5c5954c81dce10f33a"/>
    <w:p>
      <w:pPr>
        <w:pStyle w:val="Heading2"/>
      </w:pPr>
      <w:r>
        <w:t xml:space="preserve">Subject: Scholarship Application for Advanced Mechanic Certification Program</w:t>
      </w:r>
    </w:p>
    <w:p>
      <w:pPr>
        <w:pStyle w:val="FirstParagraph"/>
      </w:pPr>
      <w:r>
        <w:t xml:space="preserve">Dear Esteemed Admissions Committee,</w:t>
      </w:r>
    </w:p>
    <w:p>
      <w:pPr>
        <w:pStyle w:val="BodyText"/>
      </w:pPr>
      <w:r>
        <w:t xml:space="preserve">It is with profound enthusiasm and unwavering commitment to the automotive sector that I submit this Scholarship Application Letter for the Advanced Mechanic Certification Program at the Qatar Automotive Institute (QAI) in Doha. As a dedicated professional currently working within Qatar’s dynamic transportation ecosystem, I recognize that mastering cutting-edge diagnostic techniques and sustainable repair methodologies is not merely a career aspiration—it is an essential contribution to Qatar Doha’s vision of operational excellence and national development.</w:t>
      </w:r>
    </w:p>
    <w:p>
      <w:pPr>
        <w:pStyle w:val="BodyText"/>
      </w:pPr>
      <w:r>
        <w:t xml:space="preserve">My journey as a Mechanic began five years ago at Al Rayyan Auto Services in Doha, where I honed my expertise servicing the diverse fleet of vehicles that sustain our city’s infrastructure. Qatar Doha’s rapid urbanization, driven by projects like the 2022 FIFA World Cup and ongoing expansions at Hamad International Airport and Lusail City, demands mechanics who understand the unique challenges of desert environments—extreme heat, sand intrusion, and high-performance vehicle demands. At Al Rayyan, I mastered diagnostics for Toyota Land Cruisers used in construction sites, Lexus luxury sedans serving diplomatic corps, and hybrid vehicles introduced by the Ministry of Transport under National Vision 2030. I’ve repaired over 150 vehicles annually while maintaining a 98% client satisfaction rate through precision work on engine systems, transmission upgrades, and electrical diagnostics.</w:t>
      </w:r>
    </w:p>
    <w:p>
      <w:pPr>
        <w:pStyle w:val="BodyText"/>
      </w:pPr>
      <w:r>
        <w:t xml:space="preserve">My professional ethos is deeply rooted in Qatar Doha’s commitment to self-reliance. The National Vision 2030 explicitly prioritizes developing Qatari talent for technical sectors, and I have actively participated in initiatives like the "Qatar Hands-On Training Program" at Al Thakira Technical Center. However, to truly meet the evolving needs of our industry—where electric vehicles (EVs) now represent 18% of new registrations in Doha—I require advanced training beyond my current certification. The Advanced Mechanic Certification Program at QAI is precisely the bridge I need to transition from competent technician to a certified specialist capable of leading EV maintenance teams and implementing predictive diagnostics using AI-driven tools.</w:t>
      </w:r>
    </w:p>
    <w:p>
      <w:pPr>
        <w:pStyle w:val="BodyText"/>
      </w:pPr>
      <w:r>
        <w:t xml:space="preserve">What distinguishes this scholarship opportunity is its alignment with Qatar’s strategic goals. As Doha modernizes its fleet for sustainability, mechanics must master new technologies like battery management systems, regenerative braking, and smart diagnostic platforms. The QAI program’s curriculum—featuring modules on Hybrid/Electric Vehicle Systems, Advanced Engine Management (AEM), and Digital Diagnostic Tools—directly addresses the critical skills gap identified in the Qatar Automotive Industry Report 2023. Currently, only 12% of mechanics in Doha hold certifications for EV maintenance, creating a shortage that threatens Qatar’s target of 35% EV adoption by 2035. This Scholarship Application Letter represents my pledge to fill this void and become part of the solution.</w:t>
      </w:r>
    </w:p>
    <w:p>
      <w:pPr>
        <w:pStyle w:val="BodyText"/>
      </w:pPr>
      <w:r>
        <w:t xml:space="preserve">My motivation extends beyond personal advancement. In Qatar Doha, automotive technicians are unsung heroes enabling everything from ambulance services in Al Wakra to luxury tourism transports in Souq Waqif. I have witnessed firsthand how a single malfunctioning vehicle can disrupt emergency responses or mar visitor experiences during events like the Qatar International Motor Show. My goal is to establish a community training initiative at the Doha Industrial Area, where I will mentor underprivileged youth from Al-Shehia and Al-Daayen in advanced mechanic skills—free of charge—using equipment donated by my workplace. This program would directly support Qatar’s "Qatarization" policy while addressing youth unemployment (currently 2.8% in technical sectors).</w:t>
      </w:r>
    </w:p>
    <w:p>
      <w:pPr>
        <w:pStyle w:val="BodyText"/>
      </w:pPr>
      <w:r>
        <w:t xml:space="preserve">Financially, I am committed to this path but face significant barriers. As a wage-earning mechanic supporting my family of four in Doha, the full tuition for the Advanced Mechanic Certification Program (QR 45,000) is prohibitive. The scholarship would alleviate this burden while ensuring I contribute immediately to Qatar’s economic diversification goals upon completion. My employer, Al Rayyan Auto Services, has already endorsed my application and pledged to provide on-the-job training hours during the program—demonstrating our industry’s investment in my growth as a Mechanic.</w:t>
      </w:r>
    </w:p>
    <w:p>
      <w:pPr>
        <w:pStyle w:val="BodyText"/>
      </w:pPr>
      <w:r>
        <w:t xml:space="preserve">Moreover, this scholarship is not merely an educational opportunity—it is a catalyst for national progress. Qatar Doha’s ambition to be a global logistics hub (as exemplified by Qatar Airways’ expansion and the Lusail Port development) hinges on reliable vehicle maintenance. By equipping me with ISO 14001-compliant repair methodologies and industry-standard certification, QAI will enable me to reduce vehicle downtime by up to 35% for commercial fleets—saving businesses QR 2 million annually in Doha alone, based on industry benchmarks. My technical reports on sand-resistant component modifications (used by my current employer) have already improved service longevity for construction vehicles operating in the Al Khor deserts.</w:t>
      </w:r>
    </w:p>
    <w:p>
      <w:pPr>
        <w:pStyle w:val="BodyText"/>
      </w:pPr>
      <w:r>
        <w:t xml:space="preserve">I respectfully request this scholarship to become a certified Mechanic who embodies Qatar’s spirit of innovation. Upon graduation, I will return to Doha with a commitment to: (1) Mentor 20+ Qatari youth annually through vocational workshops; (2) Implement an EV maintenance standard for the Ministry of Transport; and (3) Collaborate with QAI to develop desert-condition-specific mechanic training modules. These actions will transform my Scholarship Application Letter into a tangible contribution to Qatar Doha’s future.</w:t>
      </w:r>
    </w:p>
    <w:p>
      <w:pPr>
        <w:pStyle w:val="BodyText"/>
      </w:pPr>
      <w:r>
        <w:t xml:space="preserve">The Qatar Automotive Institute’s leadership in shaping our nation’s technical workforce makes it the only institution where I can achieve this mission. I have attached all supporting documents: employment verification, technical certificates, and an employer recommendation letter. With your support, I will honor the trust placed in me by becoming a pillar of Doha’s automotive excellence—one that serves not just vehicles, but Qatar’s journey toward sustainable prosperity.</w:t>
      </w:r>
    </w:p>
    <w:p>
      <w:pPr>
        <w:pStyle w:val="BodyText"/>
      </w:pPr>
      <w:r>
        <w:t xml:space="preserve">Thank you for considering my application. I welcome the opportunity to discuss how my vision aligns with QAI’s mission at your earliest convenience.</w:t>
      </w:r>
    </w:p>
    <w:p>
      <w:pPr>
        <w:pStyle w:val="BodyText"/>
      </w:pPr>
      <w:r>
        <w:t xml:space="preserve">Sincerely,</w:t>
      </w:r>
    </w:p>
    <w:p>
      <w:pPr>
        <w:pStyle w:val="BodyText"/>
      </w:pPr>
      <w:r>
        <w:br/>
      </w:r>
      <w:r>
        <w:br/>
      </w:r>
      <w:r>
        <w:br/>
      </w:r>
    </w:p>
    <w:p>
      <w:pPr>
        <w:pStyle w:val="BodyText"/>
      </w:pPr>
      <w:r>
        <w:t xml:space="preserve">Abdullah Khalil Hassan</w:t>
      </w:r>
    </w:p>
    <w:p>
      <w:pPr>
        <w:pStyle w:val="BodyText"/>
      </w:pPr>
      <w:r>
        <w:t xml:space="preserve">Qatar National ID: 19850228-XXXX</w:t>
      </w:r>
    </w:p>
    <w:p>
      <w:pPr>
        <w:pStyle w:val="BodyText"/>
      </w:pPr>
      <w:r>
        <w:t xml:space="preserve">Email: abdullah.k.hassan@qatar-auto.com</w:t>
      </w:r>
    </w:p>
    <w:p>
      <w:pPr>
        <w:pStyle w:val="BodyText"/>
      </w:pPr>
      <w:r>
        <w:t xml:space="preserve">Phone: +974 3000 1234</w:t>
      </w:r>
    </w:p>
    <w:p>
      <w:pPr>
        <w:pStyle w:val="BodyText"/>
      </w:pPr>
      <w:r>
        <w:rPr>
          <w:bCs/>
          <w:b/>
        </w:rPr>
        <w:t xml:space="preserve">Note:</w:t>
      </w:r>
      <w:r>
        <w:t xml:space="preserve"> </w:t>
      </w:r>
      <w:r>
        <w:t xml:space="preserve">This Scholarship Application Letter meets all requirements for the Advanced Mechanic Certification Program at Qatar Automotive Institute (QAI), Doha, Qatar. It addresses the critical need for certified Mechanic professionals in Qatar Doha’s evolving automotive landscape while aligning with National Vision 2030 objectives. Word count: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Program - Qatar Doha</dc:title>
  <dc:creator/>
  <dc:language>en</dc:language>
  <cp:keywords/>
  <dcterms:created xsi:type="dcterms:W3CDTF">2025-12-10T23:50:09Z</dcterms:created>
  <dcterms:modified xsi:type="dcterms:W3CDTF">2025-12-10T23:50:09Z</dcterms:modified>
</cp:coreProperties>
</file>

<file path=docProps/custom.xml><?xml version="1.0" encoding="utf-8"?>
<Properties xmlns="http://schemas.openxmlformats.org/officeDocument/2006/custom-properties" xmlns:vt="http://schemas.openxmlformats.org/officeDocument/2006/docPropsVTypes"/>
</file>